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CCEEDE" w14:textId="77777777" w:rsidR="00C24EF4" w:rsidRDefault="007C2F9C">
      <w:pPr>
        <w:pStyle w:val="Heading1"/>
      </w:pPr>
      <w:r>
        <w:t xml:space="preserve">       </w:t>
      </w:r>
      <w:r w:rsidR="00C24EF4">
        <w:t>TRƯỜNG ÐẠI HỌC CẦN THƠ</w:t>
      </w:r>
      <w:r w:rsidR="00C24EF4">
        <w:tab/>
        <w:t>CỘNG HÒA XÃ HỘI CHỦ NGHĨA VIỆT NAM</w:t>
      </w:r>
    </w:p>
    <w:p w14:paraId="3EF48E0B" w14:textId="77777777" w:rsidR="00C24EF4" w:rsidRDefault="00C24EF4">
      <w:pPr>
        <w:tabs>
          <w:tab w:val="center" w:pos="1985"/>
        </w:tabs>
        <w:rPr>
          <w:rFonts w:ascii="Times New Roman" w:hAnsi="Times New Roman" w:cs="Times New Roman"/>
          <w:b/>
          <w:sz w:val="26"/>
          <w:szCs w:val="26"/>
        </w:rPr>
      </w:pPr>
      <w:r w:rsidRPr="007C2F9C">
        <w:rPr>
          <w:rFonts w:ascii="Times New Roman" w:hAnsi="Times New Roman" w:cs="Times New Roman"/>
          <w:b/>
          <w:sz w:val="26"/>
          <w:szCs w:val="26"/>
        </w:rPr>
        <w:t>KHOA CÔNG NGHỆ THÔNG TIN &amp;TT</w:t>
      </w:r>
      <w:r>
        <w:rPr>
          <w:rFonts w:ascii="Times New Roman" w:hAnsi="Times New Roman" w:cs="Times New Roman"/>
          <w:sz w:val="26"/>
          <w:szCs w:val="26"/>
        </w:rPr>
        <w:tab/>
        <w:t xml:space="preserve">      Ðộc Lập - Tự Do - Hạnh Phúc</w:t>
      </w:r>
    </w:p>
    <w:p w14:paraId="46FA1C34" w14:textId="77777777" w:rsidR="00C24EF4" w:rsidRDefault="00C24EF4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0418D96D" w14:textId="77777777" w:rsidR="00C24EF4" w:rsidRDefault="00C24EF4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PHIẾU CHẤM LUẬN VĂN TỐT NGHIỆP ĐẠI HỌC</w:t>
      </w:r>
    </w:p>
    <w:p w14:paraId="4859D89A" w14:textId="77777777" w:rsidR="00C24EF4" w:rsidRDefault="00FF6317">
      <w:pPr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Ngành</w:t>
      </w:r>
      <w:r w:rsidR="00C24EF4">
        <w:rPr>
          <w:rFonts w:ascii="Times New Roman" w:hAnsi="Times New Roman" w:cs="Times New Roman"/>
          <w:b/>
          <w:sz w:val="26"/>
          <w:szCs w:val="26"/>
        </w:rPr>
        <w:t xml:space="preserve">: </w:t>
      </w:r>
      <w:r w:rsidR="007C2F9C">
        <w:rPr>
          <w:rFonts w:ascii="Times New Roman" w:hAnsi="Times New Roman" w:cs="Times New Roman"/>
          <w:b/>
          <w:sz w:val="26"/>
          <w:szCs w:val="26"/>
        </w:rPr>
        <w:t>HỆ THỐNG THÔNG TIN</w:t>
      </w:r>
    </w:p>
    <w:p w14:paraId="39D77A04" w14:textId="77777777" w:rsidR="00C24EF4" w:rsidRDefault="00C24EF4">
      <w:pPr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(Dùng cho thành viên hội đồng chấm LVTN)</w:t>
      </w:r>
    </w:p>
    <w:p w14:paraId="1A70BEC7" w14:textId="77777777" w:rsidR="00C24EF4" w:rsidRDefault="00C24EF4">
      <w:pPr>
        <w:rPr>
          <w:rFonts w:ascii="Times New Roman" w:hAnsi="Times New Roman" w:cs="Times New Roman"/>
          <w:sz w:val="26"/>
          <w:szCs w:val="26"/>
        </w:rPr>
      </w:pPr>
    </w:p>
    <w:p w14:paraId="72538B2B" w14:textId="77777777" w:rsidR="00C24EF4" w:rsidRDefault="00C24EF4" w:rsidP="002B4478">
      <w:pPr>
        <w:tabs>
          <w:tab w:val="left" w:leader="dot" w:pos="8640"/>
        </w:tabs>
        <w:spacing w:before="120" w:after="1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TÊN ĐỀ TÀI</w:t>
      </w:r>
      <w:r>
        <w:rPr>
          <w:rFonts w:ascii="Times New Roman" w:hAnsi="Times New Roman" w:cs="Times New Roman"/>
          <w:sz w:val="26"/>
          <w:szCs w:val="26"/>
        </w:rPr>
        <w:t>:</w:t>
      </w:r>
      <w:r>
        <w:rPr>
          <w:rFonts w:ascii="Times New Roman" w:hAnsi="Times New Roman" w:cs="Times New Roman"/>
          <w:sz w:val="26"/>
          <w:szCs w:val="26"/>
        </w:rPr>
        <w:tab/>
        <w:t>………..</w:t>
      </w:r>
    </w:p>
    <w:p w14:paraId="0A0ED747" w14:textId="77777777" w:rsidR="00C24EF4" w:rsidRPr="004F525D" w:rsidRDefault="00C24EF4" w:rsidP="002B4478">
      <w:pPr>
        <w:tabs>
          <w:tab w:val="left" w:leader="dot" w:pos="8640"/>
        </w:tabs>
        <w:spacing w:before="120" w:after="1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  <w:t>…</w:t>
      </w:r>
      <w:r w:rsidR="004F525D">
        <w:rPr>
          <w:rFonts w:ascii="Times New Roman" w:hAnsi="Times New Roman" w:cs="Times New Roman"/>
          <w:sz w:val="26"/>
          <w:szCs w:val="26"/>
        </w:rPr>
        <w:t>……...</w:t>
      </w:r>
    </w:p>
    <w:p w14:paraId="76656C92" w14:textId="77777777" w:rsidR="00C24EF4" w:rsidRDefault="00C24EF4" w:rsidP="002B4478">
      <w:pPr>
        <w:spacing w:before="120" w:after="120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Họ và tên sinh viên thực hiện:</w:t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ab/>
        <w:t>MSSV:</w:t>
      </w:r>
      <w:r w:rsidR="0088258E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14:paraId="2C031C92" w14:textId="77777777" w:rsidR="00C24EF4" w:rsidRDefault="00C24EF4" w:rsidP="002B4478">
      <w:pPr>
        <w:spacing w:before="120" w:after="120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Họ và tên người chấm:</w:t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ab/>
        <w:t>MSCB:</w:t>
      </w:r>
      <w:r w:rsidR="0088258E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14:paraId="57AB4F47" w14:textId="52324325" w:rsidR="00C24EF4" w:rsidRDefault="00C24EF4" w:rsidP="002B4478">
      <w:pPr>
        <w:spacing w:before="120" w:after="1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Thời gian bắt đầu báo cáo:</w:t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ab/>
        <w:t>Thời gian kết thúc báo cáo:</w:t>
      </w:r>
    </w:p>
    <w:p w14:paraId="31542E67" w14:textId="6D46B935" w:rsidR="00C24EF4" w:rsidRDefault="00C24EF4" w:rsidP="002B4478">
      <w:pPr>
        <w:spacing w:after="60"/>
        <w:jc w:val="both"/>
        <w:rPr>
          <w:rFonts w:ascii="Times New Roman" w:hAnsi="Times New Roman" w:cs="Times New Roman"/>
          <w:sz w:val="18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gười chấm xem cuốn báo cáo, xem demo và dự buổi bảo vệ của sinh viên để cho điểm theo các mục:</w:t>
      </w: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720"/>
        <w:gridCol w:w="5200"/>
        <w:gridCol w:w="851"/>
        <w:gridCol w:w="992"/>
        <w:gridCol w:w="1867"/>
      </w:tblGrid>
      <w:tr w:rsidR="00C24EF4" w14:paraId="74659B29" w14:textId="77777777" w:rsidTr="002B4478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84E3FD" w14:textId="77777777" w:rsidR="00C24EF4" w:rsidRDefault="00C24EF4" w:rsidP="002B4478">
            <w:pPr>
              <w:pStyle w:val="BodyText2"/>
              <w:tabs>
                <w:tab w:val="left" w:pos="960"/>
              </w:tabs>
              <w:spacing w:after="60" w:line="240" w:lineRule="auto"/>
              <w:jc w:val="center"/>
              <w:rPr>
                <w:b/>
                <w:bCs/>
                <w:color w:val="000000"/>
                <w:lang w:val="nl-NL" w:eastAsia="en-US"/>
              </w:rPr>
            </w:pPr>
            <w:r>
              <w:rPr>
                <w:b/>
                <w:bCs/>
                <w:color w:val="000000"/>
                <w:lang w:val="nl-NL" w:eastAsia="en-US"/>
              </w:rPr>
              <w:t>TT</w:t>
            </w:r>
          </w:p>
        </w:tc>
        <w:tc>
          <w:tcPr>
            <w:tcW w:w="5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2B07B9" w14:textId="77777777" w:rsidR="00C24EF4" w:rsidRDefault="00C24EF4" w:rsidP="002B4478">
            <w:pPr>
              <w:pStyle w:val="BodyText2"/>
              <w:tabs>
                <w:tab w:val="left" w:pos="960"/>
              </w:tabs>
              <w:spacing w:after="60" w:line="240" w:lineRule="auto"/>
              <w:jc w:val="center"/>
              <w:rPr>
                <w:b/>
                <w:bCs/>
                <w:color w:val="000000"/>
                <w:lang w:val="nl-NL" w:eastAsia="en-US"/>
              </w:rPr>
            </w:pPr>
            <w:r>
              <w:rPr>
                <w:b/>
                <w:bCs/>
                <w:color w:val="000000"/>
                <w:lang w:val="nl-NL" w:eastAsia="en-US"/>
              </w:rPr>
              <w:t>Điểm thành phầ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D4217E" w14:textId="77777777" w:rsidR="00C24EF4" w:rsidRDefault="00C24EF4" w:rsidP="002B4478">
            <w:pPr>
              <w:pStyle w:val="BodyText2"/>
              <w:tabs>
                <w:tab w:val="left" w:pos="960"/>
              </w:tabs>
              <w:spacing w:after="60" w:line="240" w:lineRule="auto"/>
              <w:jc w:val="center"/>
              <w:rPr>
                <w:b/>
                <w:bCs/>
                <w:color w:val="000000"/>
                <w:lang w:val="nl-NL" w:eastAsia="en-US"/>
              </w:rPr>
            </w:pPr>
            <w:r>
              <w:rPr>
                <w:b/>
                <w:bCs/>
                <w:color w:val="000000"/>
                <w:lang w:val="nl-NL" w:eastAsia="en-US"/>
              </w:rPr>
              <w:t>Điểm tối đa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415BE16" w14:textId="77777777" w:rsidR="00C24EF4" w:rsidRDefault="00C24EF4" w:rsidP="002B4478">
            <w:pPr>
              <w:pStyle w:val="BodyText2"/>
              <w:tabs>
                <w:tab w:val="left" w:pos="960"/>
              </w:tabs>
              <w:spacing w:after="60" w:line="240" w:lineRule="auto"/>
              <w:jc w:val="center"/>
              <w:rPr>
                <w:b/>
                <w:bCs/>
                <w:color w:val="000000"/>
                <w:lang w:val="nl-NL" w:eastAsia="en-US"/>
              </w:rPr>
            </w:pPr>
            <w:r>
              <w:rPr>
                <w:b/>
                <w:bCs/>
                <w:color w:val="000000"/>
                <w:lang w:val="nl-NL" w:eastAsia="en-US"/>
              </w:rPr>
              <w:t>Điểm chấm</w:t>
            </w: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2A0743" w14:textId="77777777" w:rsidR="00C24EF4" w:rsidRDefault="00C24EF4" w:rsidP="002B4478">
            <w:pPr>
              <w:pStyle w:val="BodyText2"/>
              <w:tabs>
                <w:tab w:val="left" w:pos="960"/>
              </w:tabs>
              <w:spacing w:after="60" w:line="240" w:lineRule="auto"/>
              <w:jc w:val="center"/>
            </w:pPr>
            <w:r>
              <w:rPr>
                <w:b/>
                <w:bCs/>
                <w:color w:val="000000"/>
                <w:lang w:val="nl-NL" w:eastAsia="en-US"/>
              </w:rPr>
              <w:t>Ghi chú</w:t>
            </w:r>
          </w:p>
        </w:tc>
      </w:tr>
      <w:tr w:rsidR="00C24EF4" w14:paraId="32448BDD" w14:textId="77777777" w:rsidTr="002B4478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FE5D9D" w14:textId="77777777" w:rsidR="00C24EF4" w:rsidRPr="00D94E24" w:rsidRDefault="00C24EF4" w:rsidP="002B4478">
            <w:pPr>
              <w:pStyle w:val="BodyText2"/>
              <w:tabs>
                <w:tab w:val="left" w:pos="960"/>
              </w:tabs>
              <w:spacing w:after="60" w:line="240" w:lineRule="auto"/>
              <w:rPr>
                <w:bCs/>
              </w:rPr>
            </w:pPr>
            <w:r w:rsidRPr="00D94E24">
              <w:rPr>
                <w:bCs/>
                <w:lang w:val="nl-NL" w:eastAsia="en-US"/>
              </w:rPr>
              <w:t>1</w:t>
            </w:r>
          </w:p>
        </w:tc>
        <w:tc>
          <w:tcPr>
            <w:tcW w:w="5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5A5BA0" w14:textId="41681D21" w:rsidR="00C24EF4" w:rsidRPr="00D94E24" w:rsidRDefault="00D277DD" w:rsidP="002B4478">
            <w:pPr>
              <w:spacing w:after="60"/>
              <w:rPr>
                <w:rFonts w:ascii="Times New Roman" w:hAnsi="Times New Roman" w:cs="Times New Roman"/>
                <w:sz w:val="26"/>
                <w:szCs w:val="26"/>
              </w:rPr>
            </w:pPr>
            <w:r w:rsidRPr="00D94E24">
              <w:rPr>
                <w:rFonts w:ascii="Times New Roman" w:hAnsi="Times New Roman" w:cs="Times New Roman"/>
                <w:bCs/>
                <w:sz w:val="26"/>
                <w:szCs w:val="26"/>
              </w:rPr>
              <w:t>H</w:t>
            </w:r>
            <w:r w:rsidR="00C24EF4" w:rsidRPr="00D94E24">
              <w:rPr>
                <w:rFonts w:ascii="Times New Roman" w:hAnsi="Times New Roman" w:cs="Times New Roman"/>
                <w:bCs/>
                <w:sz w:val="26"/>
                <w:szCs w:val="26"/>
              </w:rPr>
              <w:t>ình thức</w:t>
            </w:r>
            <w:r w:rsidRPr="00D94E2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quyển báo cáo</w:t>
            </w:r>
            <w:r w:rsidR="00C24EF4" w:rsidRPr="00D94E2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2B4478" w:rsidRPr="00D94E24">
              <w:rPr>
                <w:rFonts w:ascii="Times New Roman" w:hAnsi="Times New Roman" w:cs="Times New Roman"/>
                <w:sz w:val="26"/>
                <w:szCs w:val="26"/>
              </w:rPr>
              <w:t>(đúng mẫu LV, trích dẫn, tham chiếu hình ảnh,…)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279F241" w14:textId="4ADC0287" w:rsidR="00C24EF4" w:rsidRPr="00D94E24" w:rsidRDefault="00FF388B" w:rsidP="002B4478">
            <w:pPr>
              <w:spacing w:after="60"/>
              <w:jc w:val="center"/>
              <w:rPr>
                <w:b/>
                <w:bCs/>
                <w:lang w:val="nl-NL" w:eastAsia="en-US"/>
              </w:rPr>
            </w:pPr>
            <w:r w:rsidRPr="00D94E24">
              <w:rPr>
                <w:rFonts w:ascii="Times New Roman" w:hAnsi="Times New Roman" w:cs="Times New Roman"/>
                <w:b/>
                <w:sz w:val="26"/>
                <w:szCs w:val="26"/>
              </w:rPr>
              <w:t>1.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4F5504" w14:textId="77777777" w:rsidR="00C24EF4" w:rsidRPr="00D94E24" w:rsidRDefault="00C24EF4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jc w:val="center"/>
              <w:rPr>
                <w:bCs/>
                <w:lang w:val="nl-NL" w:eastAsia="en-US"/>
              </w:rPr>
            </w:pP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7D7D80" w14:textId="77777777" w:rsidR="00C24EF4" w:rsidRPr="0087041E" w:rsidRDefault="00C24EF4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rPr>
                <w:bCs/>
                <w:color w:val="000000"/>
                <w:lang w:val="nl-NL" w:eastAsia="en-US"/>
              </w:rPr>
            </w:pPr>
          </w:p>
        </w:tc>
      </w:tr>
      <w:tr w:rsidR="005C19E6" w:rsidRPr="005C19E6" w14:paraId="172A0830" w14:textId="77777777" w:rsidTr="002B4478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0ED51F" w14:textId="5AF962BD" w:rsidR="005C19E6" w:rsidRPr="00D94E24" w:rsidRDefault="005C19E6" w:rsidP="002B4478">
            <w:pPr>
              <w:pStyle w:val="BodyText2"/>
              <w:tabs>
                <w:tab w:val="left" w:pos="960"/>
              </w:tabs>
              <w:spacing w:after="60" w:line="240" w:lineRule="auto"/>
              <w:rPr>
                <w:bCs/>
                <w:lang w:val="nl-NL"/>
              </w:rPr>
            </w:pPr>
            <w:r w:rsidRPr="00D94E24">
              <w:rPr>
                <w:bCs/>
                <w:lang w:val="nl-NL" w:eastAsia="en-US"/>
              </w:rPr>
              <w:t>2</w:t>
            </w:r>
          </w:p>
        </w:tc>
        <w:tc>
          <w:tcPr>
            <w:tcW w:w="5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12F441" w14:textId="3DDB40FE" w:rsidR="005C19E6" w:rsidRPr="00D94E24" w:rsidRDefault="00440C1B" w:rsidP="002B4478">
            <w:pPr>
              <w:spacing w:after="60"/>
              <w:rPr>
                <w:rFonts w:ascii="Times New Roman" w:hAnsi="Times New Roman" w:cs="Times New Roman"/>
                <w:sz w:val="26"/>
                <w:szCs w:val="26"/>
              </w:rPr>
            </w:pPr>
            <w:r w:rsidRPr="00D94E24">
              <w:rPr>
                <w:rFonts w:ascii="Times New Roman" w:hAnsi="Times New Roman" w:cs="Times New Roman"/>
                <w:bCs/>
                <w:sz w:val="26"/>
                <w:szCs w:val="26"/>
                <w:lang w:val="nl-NL"/>
              </w:rPr>
              <w:t>Nội dung báo cáo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315454" w14:textId="0F713C26" w:rsidR="005C19E6" w:rsidRPr="00D94E24" w:rsidRDefault="005C19E6" w:rsidP="00FF388B">
            <w:pPr>
              <w:spacing w:after="60"/>
              <w:jc w:val="center"/>
              <w:rPr>
                <w:b/>
                <w:bCs/>
                <w:lang w:val="nl-NL" w:eastAsia="en-US"/>
              </w:rPr>
            </w:pPr>
            <w:r w:rsidRPr="00D94E24">
              <w:rPr>
                <w:rFonts w:ascii="Times New Roman" w:hAnsi="Times New Roman" w:cs="Times New Roman"/>
                <w:b/>
                <w:sz w:val="26"/>
                <w:szCs w:val="26"/>
              </w:rPr>
              <w:t>7.</w:t>
            </w:r>
            <w:r w:rsidR="00FF388B" w:rsidRPr="00D94E24">
              <w:rPr>
                <w:rFonts w:ascii="Times New Roman" w:hAnsi="Times New Roman" w:cs="Times New Roman"/>
                <w:b/>
                <w:sz w:val="26"/>
                <w:szCs w:val="26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7CF7E1" w14:textId="77777777" w:rsidR="005C19E6" w:rsidRPr="00D94E24" w:rsidRDefault="005C19E6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jc w:val="center"/>
              <w:rPr>
                <w:bCs/>
                <w:lang w:val="nl-NL" w:eastAsia="en-US"/>
              </w:rPr>
            </w:pP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3E32A7" w14:textId="77777777" w:rsidR="005C19E6" w:rsidRPr="005C19E6" w:rsidRDefault="005C19E6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rPr>
                <w:bCs/>
                <w:color w:val="0000FF"/>
                <w:lang w:val="nl-NL" w:eastAsia="en-US"/>
              </w:rPr>
            </w:pPr>
          </w:p>
        </w:tc>
      </w:tr>
      <w:tr w:rsidR="00C24EF4" w14:paraId="197D806C" w14:textId="77777777" w:rsidTr="002B4478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B67A80" w14:textId="77777777" w:rsidR="00C24EF4" w:rsidRPr="00D94E24" w:rsidRDefault="00A111D4" w:rsidP="002B4478">
            <w:pPr>
              <w:pStyle w:val="BodyText2"/>
              <w:tabs>
                <w:tab w:val="left" w:pos="960"/>
              </w:tabs>
              <w:spacing w:after="60" w:line="240" w:lineRule="auto"/>
              <w:jc w:val="right"/>
              <w:rPr>
                <w:bCs/>
                <w:lang w:val="nl-NL"/>
              </w:rPr>
            </w:pPr>
            <w:r w:rsidRPr="00D94E24">
              <w:rPr>
                <w:bCs/>
                <w:lang w:val="nl-NL" w:eastAsia="en-US"/>
              </w:rPr>
              <w:t>2</w:t>
            </w:r>
            <w:r w:rsidR="00C24EF4" w:rsidRPr="00D94E24">
              <w:rPr>
                <w:bCs/>
                <w:lang w:val="nl-NL" w:eastAsia="en-US"/>
              </w:rPr>
              <w:t>.</w:t>
            </w:r>
            <w:r w:rsidRPr="00D94E24">
              <w:rPr>
                <w:bCs/>
                <w:lang w:val="nl-NL" w:eastAsia="en-US"/>
              </w:rPr>
              <w:t>1</w:t>
            </w:r>
          </w:p>
        </w:tc>
        <w:tc>
          <w:tcPr>
            <w:tcW w:w="5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86327B" w14:textId="77777777" w:rsidR="00C24EF4" w:rsidRPr="00D94E24" w:rsidRDefault="00C24EF4" w:rsidP="002B4478">
            <w:pPr>
              <w:spacing w:after="60"/>
              <w:rPr>
                <w:rFonts w:ascii="Times New Roman" w:hAnsi="Times New Roman" w:cs="Times New Roman"/>
                <w:sz w:val="26"/>
                <w:szCs w:val="26"/>
              </w:rPr>
            </w:pPr>
            <w:r w:rsidRPr="00D94E24">
              <w:rPr>
                <w:rFonts w:ascii="Times New Roman" w:hAnsi="Times New Roman" w:cs="Times New Roman"/>
                <w:bCs/>
                <w:sz w:val="26"/>
                <w:szCs w:val="26"/>
                <w:lang w:val="nl-NL"/>
              </w:rPr>
              <w:t>Tóm tắt</w:t>
            </w:r>
            <w:r w:rsidR="00D277DD" w:rsidRPr="00D94E24">
              <w:rPr>
                <w:rFonts w:ascii="Times New Roman" w:hAnsi="Times New Roman" w:cs="Times New Roman"/>
                <w:bCs/>
                <w:sz w:val="26"/>
                <w:szCs w:val="26"/>
                <w:lang w:val="nl-NL"/>
              </w:rPr>
              <w:t xml:space="preserve"> (tiếng Việt, tiếng Anh)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4B5214" w14:textId="77777777" w:rsidR="00C24EF4" w:rsidRPr="00D94E24" w:rsidRDefault="00C24EF4" w:rsidP="002B4478">
            <w:pPr>
              <w:spacing w:after="60"/>
              <w:jc w:val="center"/>
              <w:rPr>
                <w:bCs/>
                <w:lang w:val="nl-NL" w:eastAsia="en-US"/>
              </w:rPr>
            </w:pPr>
            <w:r w:rsidRPr="00D94E24">
              <w:rPr>
                <w:rFonts w:ascii="Times New Roman" w:hAnsi="Times New Roman" w:cs="Times New Roman"/>
                <w:sz w:val="26"/>
                <w:szCs w:val="26"/>
              </w:rPr>
              <w:t>0.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98A859" w14:textId="77777777" w:rsidR="00C24EF4" w:rsidRPr="00D94E24" w:rsidRDefault="00C24EF4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jc w:val="center"/>
              <w:rPr>
                <w:bCs/>
                <w:lang w:val="nl-NL" w:eastAsia="en-US"/>
              </w:rPr>
            </w:pP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7F4B6D" w14:textId="77777777" w:rsidR="00C24EF4" w:rsidRPr="0087041E" w:rsidRDefault="00C24EF4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rPr>
                <w:bCs/>
                <w:color w:val="000000"/>
                <w:lang w:val="nl-NL" w:eastAsia="en-US"/>
              </w:rPr>
            </w:pPr>
          </w:p>
        </w:tc>
      </w:tr>
      <w:tr w:rsidR="00C24EF4" w14:paraId="0804B05A" w14:textId="77777777" w:rsidTr="002B4478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B47151" w14:textId="77777777" w:rsidR="00C24EF4" w:rsidRPr="00D94E24" w:rsidRDefault="0087041E" w:rsidP="002B4478">
            <w:pPr>
              <w:pStyle w:val="BodyText2"/>
              <w:tabs>
                <w:tab w:val="left" w:pos="960"/>
              </w:tabs>
              <w:spacing w:after="60" w:line="240" w:lineRule="auto"/>
              <w:jc w:val="right"/>
              <w:rPr>
                <w:bCs/>
              </w:rPr>
            </w:pPr>
            <w:r w:rsidRPr="00D94E24">
              <w:rPr>
                <w:bCs/>
                <w:lang w:val="nl-NL" w:eastAsia="en-US"/>
              </w:rPr>
              <w:t>2</w:t>
            </w:r>
            <w:r w:rsidR="00A111D4" w:rsidRPr="00D94E24">
              <w:rPr>
                <w:bCs/>
                <w:lang w:val="nl-NL" w:eastAsia="en-US"/>
              </w:rPr>
              <w:t>.2</w:t>
            </w:r>
          </w:p>
        </w:tc>
        <w:tc>
          <w:tcPr>
            <w:tcW w:w="5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6C3891" w14:textId="77777777" w:rsidR="00C24EF4" w:rsidRPr="00D94E24" w:rsidRDefault="00C24EF4" w:rsidP="002B4478">
            <w:pPr>
              <w:spacing w:after="60"/>
              <w:rPr>
                <w:rFonts w:ascii="Times New Roman" w:hAnsi="Times New Roman" w:cs="Times New Roman"/>
                <w:sz w:val="26"/>
                <w:szCs w:val="26"/>
              </w:rPr>
            </w:pPr>
            <w:r w:rsidRPr="00D94E24">
              <w:rPr>
                <w:rFonts w:ascii="Times New Roman" w:hAnsi="Times New Roman" w:cs="Times New Roman"/>
                <w:bCs/>
                <w:sz w:val="26"/>
                <w:szCs w:val="26"/>
              </w:rPr>
              <w:t>Phần giới thiệu</w:t>
            </w:r>
            <w:r w:rsidR="0087041E" w:rsidRPr="00D94E2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(tính cần thiết, nghiên cứu liên quan</w:t>
            </w:r>
            <w:r w:rsidR="00A111D4" w:rsidRPr="00D94E24">
              <w:rPr>
                <w:rFonts w:ascii="Times New Roman" w:hAnsi="Times New Roman" w:cs="Times New Roman"/>
                <w:bCs/>
                <w:sz w:val="26"/>
                <w:szCs w:val="26"/>
              </w:rPr>
              <w:t>, mục tiêu bài toán</w:t>
            </w:r>
            <w:r w:rsidR="0087041E" w:rsidRPr="00D94E24">
              <w:rPr>
                <w:rFonts w:ascii="Times New Roman" w:hAnsi="Times New Roman" w:cs="Times New Roman"/>
                <w:bCs/>
                <w:sz w:val="26"/>
                <w:szCs w:val="26"/>
              </w:rPr>
              <w:t>)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C31487" w14:textId="77777777" w:rsidR="00C24EF4" w:rsidRPr="00D94E24" w:rsidRDefault="00C24EF4" w:rsidP="002B4478">
            <w:pPr>
              <w:spacing w:after="60"/>
              <w:jc w:val="center"/>
              <w:rPr>
                <w:bCs/>
                <w:lang w:val="nl-NL" w:eastAsia="en-US"/>
              </w:rPr>
            </w:pPr>
            <w:r w:rsidRPr="00D94E24">
              <w:rPr>
                <w:rFonts w:ascii="Times New Roman" w:hAnsi="Times New Roman" w:cs="Times New Roman"/>
                <w:sz w:val="26"/>
                <w:szCs w:val="26"/>
              </w:rPr>
              <w:t>1.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F750A4" w14:textId="77777777" w:rsidR="00C24EF4" w:rsidRPr="00D94E24" w:rsidRDefault="00C24EF4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jc w:val="center"/>
              <w:rPr>
                <w:bCs/>
                <w:lang w:val="nl-NL" w:eastAsia="en-US"/>
              </w:rPr>
            </w:pP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DD75FF" w14:textId="77777777" w:rsidR="00C24EF4" w:rsidRPr="0087041E" w:rsidRDefault="00C24EF4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rPr>
                <w:bCs/>
                <w:color w:val="000000"/>
                <w:lang w:val="nl-NL" w:eastAsia="en-US"/>
              </w:rPr>
            </w:pPr>
          </w:p>
        </w:tc>
      </w:tr>
      <w:tr w:rsidR="00C24EF4" w14:paraId="0C427CAC" w14:textId="77777777" w:rsidTr="002B4478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EE11B6" w14:textId="77777777" w:rsidR="00C24EF4" w:rsidRPr="00D94E24" w:rsidRDefault="0087041E" w:rsidP="002B4478">
            <w:pPr>
              <w:pStyle w:val="BodyText2"/>
              <w:tabs>
                <w:tab w:val="left" w:pos="960"/>
              </w:tabs>
              <w:spacing w:after="60" w:line="240" w:lineRule="auto"/>
              <w:jc w:val="right"/>
              <w:rPr>
                <w:bCs/>
              </w:rPr>
            </w:pPr>
            <w:r w:rsidRPr="00D94E24">
              <w:rPr>
                <w:bCs/>
                <w:lang w:val="nl-NL" w:eastAsia="en-US"/>
              </w:rPr>
              <w:t>2</w:t>
            </w:r>
            <w:r w:rsidR="00C24EF4" w:rsidRPr="00D94E24">
              <w:rPr>
                <w:bCs/>
                <w:lang w:val="nl-NL" w:eastAsia="en-US"/>
              </w:rPr>
              <w:t>.</w:t>
            </w:r>
            <w:r w:rsidR="00A111D4" w:rsidRPr="00D94E24">
              <w:rPr>
                <w:bCs/>
                <w:lang w:val="nl-NL" w:eastAsia="en-US"/>
              </w:rPr>
              <w:t>3</w:t>
            </w:r>
          </w:p>
        </w:tc>
        <w:tc>
          <w:tcPr>
            <w:tcW w:w="5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2A429D" w14:textId="77777777" w:rsidR="00C24EF4" w:rsidRPr="00D94E24" w:rsidRDefault="0087041E" w:rsidP="002B4478">
            <w:pPr>
              <w:spacing w:after="60"/>
              <w:rPr>
                <w:rFonts w:ascii="Times New Roman" w:hAnsi="Times New Roman" w:cs="Times New Roman"/>
                <w:sz w:val="26"/>
                <w:szCs w:val="26"/>
              </w:rPr>
            </w:pPr>
            <w:r w:rsidRPr="00D94E24">
              <w:rPr>
                <w:rFonts w:ascii="Times New Roman" w:hAnsi="Times New Roman" w:cs="Times New Roman"/>
                <w:bCs/>
                <w:sz w:val="26"/>
                <w:szCs w:val="26"/>
              </w:rPr>
              <w:t>M</w:t>
            </w:r>
            <w:r w:rsidR="00C24EF4" w:rsidRPr="00D94E24">
              <w:rPr>
                <w:rFonts w:ascii="Times New Roman" w:hAnsi="Times New Roman" w:cs="Times New Roman"/>
                <w:bCs/>
                <w:sz w:val="26"/>
                <w:szCs w:val="26"/>
              </w:rPr>
              <w:t>ô tả bài toán</w:t>
            </w:r>
            <w:r w:rsidR="00A111D4" w:rsidRPr="00D94E24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4A7685" w14:textId="69FDF146" w:rsidR="00C24EF4" w:rsidRPr="00D94E24" w:rsidRDefault="00FF388B" w:rsidP="00FF388B">
            <w:pPr>
              <w:spacing w:after="60"/>
              <w:jc w:val="center"/>
              <w:rPr>
                <w:bCs/>
                <w:lang w:val="nl-NL" w:eastAsia="en-US"/>
              </w:rPr>
            </w:pPr>
            <w:r w:rsidRPr="00D94E24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C24EF4" w:rsidRPr="00D94E2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  <w:r w:rsidRPr="00D94E24">
              <w:rPr>
                <w:rFonts w:ascii="Times New Roman" w:hAnsi="Times New Roman" w:cs="Times New Roman"/>
                <w:sz w:val="26"/>
                <w:szCs w:val="26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B1C554" w14:textId="77777777" w:rsidR="00C24EF4" w:rsidRPr="00D94E24" w:rsidRDefault="00C24EF4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jc w:val="center"/>
              <w:rPr>
                <w:bCs/>
                <w:lang w:val="nl-NL" w:eastAsia="en-US"/>
              </w:rPr>
            </w:pP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EBE87C" w14:textId="77777777" w:rsidR="00C24EF4" w:rsidRPr="0087041E" w:rsidRDefault="00C24EF4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rPr>
                <w:bCs/>
                <w:color w:val="000000"/>
                <w:lang w:val="nl-NL" w:eastAsia="en-US"/>
              </w:rPr>
            </w:pPr>
          </w:p>
        </w:tc>
      </w:tr>
      <w:tr w:rsidR="00C24EF4" w14:paraId="68E31C79" w14:textId="77777777" w:rsidTr="002B4478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B5789F" w14:textId="77777777" w:rsidR="00C24EF4" w:rsidRPr="00D94E24" w:rsidRDefault="0087041E" w:rsidP="002B4478">
            <w:pPr>
              <w:pStyle w:val="BodyText2"/>
              <w:tabs>
                <w:tab w:val="left" w:pos="960"/>
              </w:tabs>
              <w:spacing w:after="60" w:line="240" w:lineRule="auto"/>
              <w:jc w:val="right"/>
              <w:rPr>
                <w:bCs/>
                <w:lang w:val="nl-NL"/>
              </w:rPr>
            </w:pPr>
            <w:r w:rsidRPr="00D94E24">
              <w:rPr>
                <w:bCs/>
                <w:lang w:val="nl-NL" w:eastAsia="en-US"/>
              </w:rPr>
              <w:t>2</w:t>
            </w:r>
            <w:r w:rsidR="00C24EF4" w:rsidRPr="00D94E24">
              <w:rPr>
                <w:bCs/>
                <w:lang w:val="nl-NL" w:eastAsia="en-US"/>
              </w:rPr>
              <w:t>.</w:t>
            </w:r>
            <w:r w:rsidR="00A111D4" w:rsidRPr="00D94E24">
              <w:rPr>
                <w:bCs/>
                <w:lang w:val="nl-NL" w:eastAsia="en-US"/>
              </w:rPr>
              <w:t>4</w:t>
            </w:r>
          </w:p>
        </w:tc>
        <w:tc>
          <w:tcPr>
            <w:tcW w:w="5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E1570F" w14:textId="77777777" w:rsidR="00C24EF4" w:rsidRPr="00D94E24" w:rsidRDefault="00C24EF4" w:rsidP="002B4478">
            <w:pPr>
              <w:spacing w:after="60"/>
            </w:pPr>
            <w:r w:rsidRPr="00D94E24">
              <w:rPr>
                <w:rFonts w:ascii="Times New Roman" w:hAnsi="Times New Roman" w:cs="Times New Roman"/>
                <w:bCs/>
                <w:sz w:val="26"/>
                <w:szCs w:val="26"/>
                <w:lang w:val="nl-NL"/>
              </w:rPr>
              <w:t xml:space="preserve">Thiết kế &amp; cài đặt giải pháp 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D5B87D" w14:textId="62F46225" w:rsidR="00C24EF4" w:rsidRPr="00D94E24" w:rsidRDefault="00C24EF4" w:rsidP="00FF388B">
            <w:pPr>
              <w:spacing w:after="60"/>
              <w:jc w:val="center"/>
              <w:rPr>
                <w:bCs/>
                <w:lang w:val="nl-NL" w:eastAsia="en-US"/>
              </w:rPr>
            </w:pPr>
            <w:r w:rsidRPr="00D94E24">
              <w:rPr>
                <w:rFonts w:ascii="Times New Roman" w:hAnsi="Times New Roman" w:cs="Times New Roman"/>
                <w:sz w:val="26"/>
                <w:szCs w:val="26"/>
              </w:rPr>
              <w:t>2.</w:t>
            </w:r>
            <w:r w:rsidR="00FF388B" w:rsidRPr="00D94E24">
              <w:rPr>
                <w:rFonts w:ascii="Times New Roman" w:hAnsi="Times New Roman" w:cs="Times New Roman"/>
                <w:sz w:val="26"/>
                <w:szCs w:val="26"/>
              </w:rPr>
              <w:t>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13454F" w14:textId="77777777" w:rsidR="00C24EF4" w:rsidRPr="00D94E24" w:rsidRDefault="00C24EF4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jc w:val="center"/>
              <w:rPr>
                <w:bCs/>
                <w:lang w:val="nl-NL" w:eastAsia="en-US"/>
              </w:rPr>
            </w:pP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56E6DA" w14:textId="77777777" w:rsidR="00C24EF4" w:rsidRPr="0087041E" w:rsidRDefault="00C24EF4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rPr>
                <w:bCs/>
                <w:color w:val="000000"/>
                <w:lang w:val="nl-NL" w:eastAsia="en-US"/>
              </w:rPr>
            </w:pPr>
          </w:p>
        </w:tc>
      </w:tr>
      <w:tr w:rsidR="00C24EF4" w14:paraId="7EED81AD" w14:textId="77777777" w:rsidTr="002B4478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C841A5" w14:textId="77777777" w:rsidR="00C24EF4" w:rsidRPr="00D94E24" w:rsidRDefault="00C24EF4" w:rsidP="002B4478">
            <w:pPr>
              <w:pStyle w:val="BodyText2"/>
              <w:tabs>
                <w:tab w:val="left" w:pos="960"/>
              </w:tabs>
              <w:spacing w:after="60" w:line="240" w:lineRule="auto"/>
              <w:jc w:val="right"/>
              <w:rPr>
                <w:bCs/>
                <w:lang w:val="nl-NL"/>
              </w:rPr>
            </w:pPr>
            <w:r w:rsidRPr="00D94E24">
              <w:rPr>
                <w:bCs/>
                <w:lang w:val="nl-NL" w:eastAsia="en-US"/>
              </w:rPr>
              <w:t>2</w:t>
            </w:r>
            <w:r w:rsidR="00A111D4" w:rsidRPr="00D94E24">
              <w:rPr>
                <w:bCs/>
                <w:lang w:val="nl-NL" w:eastAsia="en-US"/>
              </w:rPr>
              <w:t>.5</w:t>
            </w:r>
          </w:p>
        </w:tc>
        <w:tc>
          <w:tcPr>
            <w:tcW w:w="5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8B4229" w14:textId="77777777" w:rsidR="00C24EF4" w:rsidRPr="00D94E24" w:rsidRDefault="00C24EF4" w:rsidP="002B4478">
            <w:pPr>
              <w:spacing w:after="60"/>
              <w:rPr>
                <w:rFonts w:ascii="Times New Roman" w:hAnsi="Times New Roman" w:cs="Times New Roman"/>
                <w:sz w:val="26"/>
                <w:szCs w:val="26"/>
              </w:rPr>
            </w:pPr>
            <w:r w:rsidRPr="00D94E24">
              <w:rPr>
                <w:rFonts w:ascii="Times New Roman" w:hAnsi="Times New Roman" w:cs="Times New Roman"/>
                <w:bCs/>
                <w:sz w:val="26"/>
                <w:szCs w:val="26"/>
                <w:lang w:val="nl-NL"/>
              </w:rPr>
              <w:t>Kiểm thử &amp; đánh giá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761C67" w14:textId="77777777" w:rsidR="00C24EF4" w:rsidRPr="00D94E24" w:rsidRDefault="00C24EF4" w:rsidP="002B4478">
            <w:pPr>
              <w:spacing w:after="60"/>
              <w:jc w:val="center"/>
              <w:rPr>
                <w:bCs/>
                <w:lang w:val="nl-NL" w:eastAsia="en-US"/>
              </w:rPr>
            </w:pPr>
            <w:r w:rsidRPr="00D94E24">
              <w:rPr>
                <w:rFonts w:ascii="Times New Roman" w:hAnsi="Times New Roman" w:cs="Times New Roman"/>
                <w:sz w:val="26"/>
                <w:szCs w:val="26"/>
              </w:rPr>
              <w:t>2.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2C587D" w14:textId="77777777" w:rsidR="00C24EF4" w:rsidRPr="00D94E24" w:rsidRDefault="00C24EF4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jc w:val="center"/>
              <w:rPr>
                <w:bCs/>
                <w:lang w:val="nl-NL" w:eastAsia="en-US"/>
              </w:rPr>
            </w:pP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4B6850" w14:textId="77777777" w:rsidR="00C24EF4" w:rsidRPr="0087041E" w:rsidRDefault="00C24EF4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rPr>
                <w:bCs/>
                <w:color w:val="000000"/>
                <w:lang w:val="nl-NL" w:eastAsia="en-US"/>
              </w:rPr>
            </w:pPr>
          </w:p>
        </w:tc>
      </w:tr>
      <w:tr w:rsidR="00C24EF4" w14:paraId="2D9F5850" w14:textId="77777777" w:rsidTr="002B4478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94C807" w14:textId="77777777" w:rsidR="00C24EF4" w:rsidRPr="00D94E24" w:rsidRDefault="00A111D4" w:rsidP="002B4478">
            <w:pPr>
              <w:pStyle w:val="BodyText2"/>
              <w:tabs>
                <w:tab w:val="left" w:pos="960"/>
              </w:tabs>
              <w:spacing w:after="60" w:line="240" w:lineRule="auto"/>
              <w:jc w:val="right"/>
              <w:rPr>
                <w:lang w:val="nl-NL"/>
              </w:rPr>
            </w:pPr>
            <w:r w:rsidRPr="00D94E24">
              <w:rPr>
                <w:bCs/>
                <w:lang w:val="nl-NL" w:eastAsia="en-US"/>
              </w:rPr>
              <w:t>2.6</w:t>
            </w:r>
          </w:p>
        </w:tc>
        <w:tc>
          <w:tcPr>
            <w:tcW w:w="5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CAA0F6" w14:textId="77777777" w:rsidR="00C24EF4" w:rsidRPr="00D94E24" w:rsidRDefault="00C24EF4" w:rsidP="002B4478">
            <w:pPr>
              <w:spacing w:after="60"/>
              <w:rPr>
                <w:rFonts w:ascii="Times New Roman" w:hAnsi="Times New Roman" w:cs="Times New Roman"/>
                <w:sz w:val="26"/>
                <w:szCs w:val="26"/>
              </w:rPr>
            </w:pPr>
            <w:r w:rsidRPr="00D94E24">
              <w:rPr>
                <w:rFonts w:ascii="Times New Roman" w:hAnsi="Times New Roman" w:cs="Times New Roman"/>
                <w:sz w:val="26"/>
                <w:szCs w:val="26"/>
                <w:lang w:val="nl-NL"/>
              </w:rPr>
              <w:t>Phần kết luận</w:t>
            </w:r>
            <w:r w:rsidR="0087041E" w:rsidRPr="00D94E24">
              <w:rPr>
                <w:rFonts w:ascii="Times New Roman" w:hAnsi="Times New Roman" w:cs="Times New Roman"/>
                <w:sz w:val="26"/>
                <w:szCs w:val="26"/>
                <w:lang w:val="nl-NL"/>
              </w:rPr>
              <w:t xml:space="preserve"> và hướng phát triển</w:t>
            </w:r>
            <w:bookmarkStart w:id="0" w:name="_GoBack"/>
            <w:bookmarkEnd w:id="0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8DF747" w14:textId="77777777" w:rsidR="00C24EF4" w:rsidRPr="00D94E24" w:rsidRDefault="00C24EF4" w:rsidP="002B4478">
            <w:pPr>
              <w:spacing w:after="60"/>
              <w:jc w:val="center"/>
              <w:rPr>
                <w:bCs/>
                <w:lang w:val="nl-NL" w:eastAsia="en-US"/>
              </w:rPr>
            </w:pPr>
            <w:r w:rsidRPr="00D94E24">
              <w:rPr>
                <w:rFonts w:ascii="Times New Roman" w:hAnsi="Times New Roman" w:cs="Times New Roman"/>
                <w:sz w:val="26"/>
                <w:szCs w:val="26"/>
              </w:rPr>
              <w:t>0.5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5426A6" w14:textId="77777777" w:rsidR="00C24EF4" w:rsidRPr="00D94E24" w:rsidRDefault="00C24EF4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jc w:val="center"/>
              <w:rPr>
                <w:bCs/>
                <w:lang w:val="nl-NL" w:eastAsia="en-US"/>
              </w:rPr>
            </w:pP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5B8F90" w14:textId="77777777" w:rsidR="00C24EF4" w:rsidRPr="0087041E" w:rsidRDefault="00C24EF4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rPr>
                <w:bCs/>
                <w:color w:val="000000"/>
                <w:lang w:val="nl-NL" w:eastAsia="en-US"/>
              </w:rPr>
            </w:pPr>
          </w:p>
        </w:tc>
      </w:tr>
      <w:tr w:rsidR="00AE6340" w:rsidRPr="00AE6340" w14:paraId="237018EE" w14:textId="77777777" w:rsidTr="002B4478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94B113" w14:textId="295666D0" w:rsidR="005C19E6" w:rsidRPr="00D94E24" w:rsidRDefault="005C19E6" w:rsidP="002B4478">
            <w:pPr>
              <w:pStyle w:val="BodyText2"/>
              <w:tabs>
                <w:tab w:val="left" w:pos="960"/>
              </w:tabs>
              <w:spacing w:after="60" w:line="240" w:lineRule="auto"/>
            </w:pPr>
            <w:r w:rsidRPr="00D94E24">
              <w:rPr>
                <w:bCs/>
                <w:lang w:val="nl-NL" w:eastAsia="en-US"/>
              </w:rPr>
              <w:t>3</w:t>
            </w:r>
          </w:p>
        </w:tc>
        <w:tc>
          <w:tcPr>
            <w:tcW w:w="5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85A0AD6" w14:textId="39851051" w:rsidR="005C19E6" w:rsidRPr="00D94E24" w:rsidRDefault="00AE6340" w:rsidP="002B4478">
            <w:pPr>
              <w:spacing w:after="60"/>
              <w:rPr>
                <w:rFonts w:ascii="Times New Roman" w:hAnsi="Times New Roman" w:cs="Times New Roman"/>
                <w:sz w:val="26"/>
                <w:szCs w:val="26"/>
              </w:rPr>
            </w:pPr>
            <w:r w:rsidRPr="00D94E24">
              <w:rPr>
                <w:rFonts w:ascii="Times New Roman" w:hAnsi="Times New Roman" w:cs="Times New Roman"/>
                <w:sz w:val="26"/>
                <w:szCs w:val="26"/>
              </w:rPr>
              <w:t xml:space="preserve">Trình bày và </w:t>
            </w:r>
            <w:r w:rsidRPr="00D94E24">
              <w:rPr>
                <w:rFonts w:ascii="Times New Roman" w:hAnsi="Times New Roman" w:cs="Times New Roman"/>
                <w:sz w:val="26"/>
                <w:szCs w:val="26"/>
                <w:lang w:val="nl-NL"/>
              </w:rPr>
              <w:t>trả lời chất vấ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5E5A8F" w14:textId="1F2E5C3E" w:rsidR="005C19E6" w:rsidRPr="00D94E24" w:rsidRDefault="005C19E6" w:rsidP="002B4478">
            <w:pPr>
              <w:spacing w:after="60"/>
              <w:jc w:val="center"/>
              <w:rPr>
                <w:b/>
                <w:bCs/>
                <w:lang w:val="nl-NL" w:eastAsia="en-US"/>
              </w:rPr>
            </w:pPr>
            <w:r w:rsidRPr="00D94E24">
              <w:rPr>
                <w:rFonts w:ascii="Times New Roman" w:hAnsi="Times New Roman" w:cs="Times New Roman"/>
                <w:b/>
                <w:sz w:val="26"/>
                <w:szCs w:val="26"/>
              </w:rPr>
              <w:t>2.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C4D6E0" w14:textId="77777777" w:rsidR="005C19E6" w:rsidRPr="00D94E24" w:rsidRDefault="005C19E6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jc w:val="center"/>
              <w:rPr>
                <w:bCs/>
                <w:lang w:val="nl-NL" w:eastAsia="en-US"/>
              </w:rPr>
            </w:pP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740852" w14:textId="77777777" w:rsidR="005C19E6" w:rsidRPr="00AE6340" w:rsidRDefault="005C19E6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rPr>
                <w:bCs/>
                <w:color w:val="0000FF"/>
                <w:lang w:val="nl-NL" w:eastAsia="en-US"/>
              </w:rPr>
            </w:pPr>
          </w:p>
        </w:tc>
      </w:tr>
      <w:tr w:rsidR="00C24EF4" w14:paraId="7105A2D3" w14:textId="77777777" w:rsidTr="002B4478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0BB619" w14:textId="77777777" w:rsidR="00C24EF4" w:rsidRPr="00D94E24" w:rsidRDefault="0087041E" w:rsidP="002B4478">
            <w:pPr>
              <w:pStyle w:val="BodyText2"/>
              <w:tabs>
                <w:tab w:val="left" w:pos="960"/>
              </w:tabs>
              <w:spacing w:after="60" w:line="240" w:lineRule="auto"/>
              <w:jc w:val="right"/>
            </w:pPr>
            <w:r w:rsidRPr="00D94E24">
              <w:rPr>
                <w:bCs/>
                <w:lang w:val="nl-NL" w:eastAsia="en-US"/>
              </w:rPr>
              <w:t>3.1</w:t>
            </w:r>
          </w:p>
        </w:tc>
        <w:tc>
          <w:tcPr>
            <w:tcW w:w="5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55D066" w14:textId="77777777" w:rsidR="00C24EF4" w:rsidRPr="00D94E24" w:rsidRDefault="00C24EF4" w:rsidP="002B4478">
            <w:pPr>
              <w:spacing w:after="60"/>
              <w:rPr>
                <w:rFonts w:ascii="Times New Roman" w:hAnsi="Times New Roman" w:cs="Times New Roman"/>
                <w:sz w:val="26"/>
                <w:szCs w:val="26"/>
              </w:rPr>
            </w:pPr>
            <w:r w:rsidRPr="00D94E24">
              <w:rPr>
                <w:rFonts w:ascii="Times New Roman" w:hAnsi="Times New Roman" w:cs="Times New Roman"/>
                <w:sz w:val="26"/>
                <w:szCs w:val="26"/>
              </w:rPr>
              <w:t>Trình bày báo cáo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28A170" w14:textId="77777777" w:rsidR="00C24EF4" w:rsidRPr="00D94E24" w:rsidRDefault="00C24EF4" w:rsidP="002B4478">
            <w:pPr>
              <w:spacing w:after="60"/>
              <w:jc w:val="center"/>
              <w:rPr>
                <w:bCs/>
                <w:lang w:val="nl-NL" w:eastAsia="en-US"/>
              </w:rPr>
            </w:pPr>
            <w:r w:rsidRPr="00D94E24">
              <w:rPr>
                <w:rFonts w:ascii="Times New Roman" w:hAnsi="Times New Roman" w:cs="Times New Roman"/>
                <w:sz w:val="26"/>
                <w:szCs w:val="26"/>
              </w:rPr>
              <w:t>1.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C60AFF" w14:textId="77777777" w:rsidR="00C24EF4" w:rsidRPr="00D94E24" w:rsidRDefault="00C24EF4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jc w:val="center"/>
              <w:rPr>
                <w:bCs/>
                <w:lang w:val="nl-NL" w:eastAsia="en-US"/>
              </w:rPr>
            </w:pP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A0B327" w14:textId="77777777" w:rsidR="00C24EF4" w:rsidRPr="0087041E" w:rsidRDefault="00C24EF4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rPr>
                <w:bCs/>
                <w:color w:val="000000"/>
                <w:lang w:val="nl-NL" w:eastAsia="en-US"/>
              </w:rPr>
            </w:pPr>
          </w:p>
        </w:tc>
      </w:tr>
      <w:tr w:rsidR="00C24EF4" w14:paraId="03D0A579" w14:textId="77777777" w:rsidTr="002B4478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4479AF" w14:textId="77777777" w:rsidR="00C24EF4" w:rsidRPr="00D94E24" w:rsidRDefault="0087041E" w:rsidP="002B4478">
            <w:pPr>
              <w:pStyle w:val="BodyText2"/>
              <w:tabs>
                <w:tab w:val="left" w:pos="960"/>
              </w:tabs>
              <w:spacing w:after="60" w:line="240" w:lineRule="auto"/>
              <w:jc w:val="right"/>
              <w:rPr>
                <w:lang w:val="nl-NL"/>
              </w:rPr>
            </w:pPr>
            <w:r w:rsidRPr="00D94E24">
              <w:rPr>
                <w:bCs/>
                <w:lang w:val="nl-NL" w:eastAsia="en-US"/>
              </w:rPr>
              <w:t>3.2</w:t>
            </w:r>
          </w:p>
        </w:tc>
        <w:tc>
          <w:tcPr>
            <w:tcW w:w="5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FCD9F5" w14:textId="77777777" w:rsidR="00C24EF4" w:rsidRPr="00D94E24" w:rsidRDefault="00C24EF4" w:rsidP="002B4478">
            <w:pPr>
              <w:spacing w:after="60"/>
              <w:rPr>
                <w:rFonts w:ascii="Times New Roman" w:hAnsi="Times New Roman" w:cs="Times New Roman"/>
                <w:sz w:val="26"/>
                <w:szCs w:val="26"/>
              </w:rPr>
            </w:pPr>
            <w:r w:rsidRPr="00D94E24">
              <w:rPr>
                <w:rFonts w:ascii="Times New Roman" w:hAnsi="Times New Roman" w:cs="Times New Roman"/>
                <w:sz w:val="26"/>
                <w:szCs w:val="26"/>
                <w:lang w:val="nl-NL"/>
              </w:rPr>
              <w:t>Trả lời chất vấ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426C5D" w14:textId="77777777" w:rsidR="00C24EF4" w:rsidRPr="00D94E24" w:rsidRDefault="00C24EF4" w:rsidP="002B4478">
            <w:pPr>
              <w:spacing w:after="6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94E24">
              <w:rPr>
                <w:rFonts w:ascii="Times New Roman" w:hAnsi="Times New Roman" w:cs="Times New Roman"/>
                <w:sz w:val="26"/>
                <w:szCs w:val="26"/>
              </w:rPr>
              <w:t>1.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440447" w14:textId="77777777" w:rsidR="00C24EF4" w:rsidRPr="00D94E24" w:rsidRDefault="00C24EF4" w:rsidP="002B4478">
            <w:pPr>
              <w:snapToGrid w:val="0"/>
              <w:spacing w:after="6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64DF20" w14:textId="77777777" w:rsidR="00C24EF4" w:rsidRPr="0087041E" w:rsidRDefault="00C24EF4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rPr>
                <w:bCs/>
                <w:color w:val="000000"/>
                <w:lang w:val="nl-NL" w:eastAsia="en-US"/>
              </w:rPr>
            </w:pPr>
          </w:p>
        </w:tc>
      </w:tr>
      <w:tr w:rsidR="0087041E" w14:paraId="35F575E4" w14:textId="77777777" w:rsidTr="002B4478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68B413" w14:textId="77777777" w:rsidR="0087041E" w:rsidRPr="00D94E24" w:rsidRDefault="00A111D4" w:rsidP="002B4478">
            <w:pPr>
              <w:pStyle w:val="BodyText2"/>
              <w:tabs>
                <w:tab w:val="left" w:pos="960"/>
              </w:tabs>
              <w:spacing w:after="60" w:line="240" w:lineRule="auto"/>
              <w:rPr>
                <w:bCs/>
                <w:i/>
                <w:lang w:val="nl-NL" w:eastAsia="en-US"/>
              </w:rPr>
            </w:pPr>
            <w:r w:rsidRPr="00D94E24">
              <w:rPr>
                <w:bCs/>
                <w:i/>
                <w:lang w:val="nl-NL" w:eastAsia="en-US"/>
              </w:rPr>
              <w:t>4</w:t>
            </w:r>
          </w:p>
        </w:tc>
        <w:tc>
          <w:tcPr>
            <w:tcW w:w="5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D121AF" w14:textId="77777777" w:rsidR="0087041E" w:rsidRPr="00D94E24" w:rsidRDefault="0087041E" w:rsidP="002B4478">
            <w:pPr>
              <w:spacing w:after="60"/>
              <w:rPr>
                <w:rFonts w:ascii="Times New Roman" w:hAnsi="Times New Roman" w:cs="Times New Roman"/>
                <w:i/>
                <w:sz w:val="26"/>
                <w:szCs w:val="26"/>
                <w:lang w:val="nl-NL"/>
              </w:rPr>
            </w:pPr>
            <w:r w:rsidRPr="00D94E24">
              <w:rPr>
                <w:rFonts w:ascii="Times New Roman" w:hAnsi="Times New Roman" w:cs="Times New Roman"/>
                <w:i/>
                <w:sz w:val="26"/>
                <w:szCs w:val="26"/>
                <w:lang w:val="nl-NL"/>
              </w:rPr>
              <w:t>Cộng thêm điểm thưởng bài báo (sau khi đã chấm các mục trên và điểm còn &lt; 10)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705F5E3" w14:textId="77777777" w:rsidR="0087041E" w:rsidRPr="00D94E24" w:rsidRDefault="0087041E" w:rsidP="002B4478">
            <w:pPr>
              <w:spacing w:after="60"/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D94E24">
              <w:rPr>
                <w:rFonts w:ascii="Times New Roman" w:hAnsi="Times New Roman" w:cs="Times New Roman"/>
                <w:i/>
                <w:sz w:val="26"/>
                <w:szCs w:val="26"/>
              </w:rPr>
              <w:t>1.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AB6F1F7" w14:textId="77777777" w:rsidR="0087041E" w:rsidRPr="00D94E24" w:rsidRDefault="0087041E" w:rsidP="002B4478">
            <w:pPr>
              <w:snapToGrid w:val="0"/>
              <w:spacing w:after="6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6D44CD" w14:textId="77777777" w:rsidR="0087041E" w:rsidRPr="0087041E" w:rsidRDefault="0087041E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rPr>
                <w:bCs/>
                <w:color w:val="000000"/>
                <w:lang w:val="nl-NL" w:eastAsia="en-US"/>
              </w:rPr>
            </w:pPr>
          </w:p>
        </w:tc>
      </w:tr>
      <w:tr w:rsidR="00C24EF4" w14:paraId="5EBD0DF3" w14:textId="77777777" w:rsidTr="002B4478"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4B88AC4" w14:textId="77777777" w:rsidR="00C24EF4" w:rsidRDefault="00C24EF4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rPr>
                <w:bCs/>
                <w:color w:val="000000"/>
                <w:lang w:val="nl-NL" w:eastAsia="en-US"/>
              </w:rPr>
            </w:pPr>
          </w:p>
        </w:tc>
        <w:tc>
          <w:tcPr>
            <w:tcW w:w="5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B039FF" w14:textId="77777777" w:rsidR="00C24EF4" w:rsidRDefault="00C24EF4" w:rsidP="002B4478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  <w:lang w:val="nl-NL"/>
              </w:rPr>
              <w:t>TỔNG CỘNG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ADDFB3" w14:textId="77777777" w:rsidR="00C24EF4" w:rsidRDefault="00C24EF4" w:rsidP="002B4478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  <w:t>1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6BBDBA" w14:textId="77777777" w:rsidR="00C24EF4" w:rsidRDefault="00C24EF4" w:rsidP="002B4478">
            <w:pPr>
              <w:snapToGrid w:val="0"/>
              <w:spacing w:after="6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5A7165" w14:textId="77777777" w:rsidR="00C24EF4" w:rsidRDefault="00C24EF4" w:rsidP="002B4478">
            <w:pPr>
              <w:pStyle w:val="BodyText2"/>
              <w:tabs>
                <w:tab w:val="left" w:pos="960"/>
              </w:tabs>
              <w:snapToGrid w:val="0"/>
              <w:spacing w:after="60" w:line="240" w:lineRule="auto"/>
              <w:rPr>
                <w:bCs/>
                <w:color w:val="000000"/>
                <w:lang w:val="nl-NL" w:eastAsia="en-US"/>
              </w:rPr>
            </w:pPr>
          </w:p>
        </w:tc>
      </w:tr>
    </w:tbl>
    <w:p w14:paraId="76FCD834" w14:textId="77777777" w:rsidR="00C24EF4" w:rsidRDefault="00D277DD" w:rsidP="002B4478">
      <w:pPr>
        <w:spacing w:before="1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Đánh giá (điểm chữ)</w:t>
      </w:r>
      <w:r w:rsidR="00C24EF4">
        <w:rPr>
          <w:rFonts w:ascii="Times New Roman" w:hAnsi="Times New Roman" w:cs="Times New Roman"/>
          <w:b/>
          <w:sz w:val="26"/>
          <w:szCs w:val="26"/>
        </w:rPr>
        <w:t>: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113"/>
        <w:gridCol w:w="5157"/>
      </w:tblGrid>
      <w:tr w:rsidR="00C24EF4" w14:paraId="10FB1F0A" w14:textId="77777777">
        <w:tc>
          <w:tcPr>
            <w:tcW w:w="4113" w:type="dxa"/>
            <w:shd w:val="clear" w:color="auto" w:fill="auto"/>
          </w:tcPr>
          <w:p w14:paraId="5CFF2738" w14:textId="77777777" w:rsidR="00C24EF4" w:rsidRDefault="00C24EF4">
            <w:pPr>
              <w:snapToGrid w:val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157" w:type="dxa"/>
            <w:shd w:val="clear" w:color="auto" w:fill="auto"/>
          </w:tcPr>
          <w:p w14:paraId="43907193" w14:textId="77777777" w:rsidR="00C24EF4" w:rsidRPr="0087041E" w:rsidRDefault="00C24EF4">
            <w:pPr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87041E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Cần Thơ, ngày ….. tháng </w:t>
            </w:r>
            <w:r w:rsidR="0087041E" w:rsidRPr="0087041E">
              <w:rPr>
                <w:rFonts w:ascii="Times New Roman" w:hAnsi="Times New Roman" w:cs="Times New Roman"/>
                <w:i/>
                <w:sz w:val="26"/>
                <w:szCs w:val="26"/>
              </w:rPr>
              <w:t>…</w:t>
            </w:r>
            <w:r w:rsidRPr="0087041E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năm</w:t>
            </w:r>
            <w:r w:rsidR="0087041E" w:rsidRPr="0087041E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……..</w:t>
            </w:r>
          </w:p>
          <w:p w14:paraId="1761F344" w14:textId="77777777" w:rsidR="00C24EF4" w:rsidRDefault="00C24EF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ƯỜI CHẤM</w:t>
            </w:r>
          </w:p>
          <w:p w14:paraId="23BE2988" w14:textId="77777777" w:rsidR="00C24EF4" w:rsidRDefault="00C24EF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14C183A" w14:textId="77777777" w:rsidR="002A5014" w:rsidRDefault="002A501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F4A5065" w14:textId="77777777" w:rsidR="002A5014" w:rsidRDefault="002A501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2094F0E6" w14:textId="77777777" w:rsidR="002B4478" w:rsidRDefault="002B4478">
      <w:pPr>
        <w:rPr>
          <w:rFonts w:ascii="Times New Roman" w:hAnsi="Times New Roman" w:cs="Times New Roman"/>
          <w:i/>
          <w:color w:val="FF0000"/>
          <w:szCs w:val="26"/>
        </w:rPr>
      </w:pPr>
    </w:p>
    <w:sectPr w:rsidR="002B4478">
      <w:headerReference w:type="default" r:id="rId7"/>
      <w:footerReference w:type="default" r:id="rId8"/>
      <w:pgSz w:w="11906" w:h="16838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AF89BB" w14:textId="77777777" w:rsidR="00A4710D" w:rsidRDefault="00A4710D" w:rsidP="00A9794B">
      <w:r>
        <w:separator/>
      </w:r>
    </w:p>
  </w:endnote>
  <w:endnote w:type="continuationSeparator" w:id="0">
    <w:p w14:paraId="34441498" w14:textId="77777777" w:rsidR="00A4710D" w:rsidRDefault="00A4710D" w:rsidP="00A979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C3A43E" w14:textId="6975476D" w:rsidR="002B4478" w:rsidRPr="002B4478" w:rsidRDefault="002B4478" w:rsidP="002B4478">
    <w:pPr>
      <w:rPr>
        <w:rFonts w:ascii="Times New Roman" w:hAnsi="Times New Roman" w:cs="Times New Roman"/>
        <w:i/>
        <w:color w:val="FF0000"/>
        <w:szCs w:val="26"/>
      </w:rPr>
    </w:pPr>
    <w:r w:rsidRPr="002B4478">
      <w:rPr>
        <w:rFonts w:ascii="Times New Roman" w:hAnsi="Times New Roman" w:cs="Times New Roman"/>
        <w:i/>
        <w:color w:val="FF0000"/>
        <w:szCs w:val="26"/>
      </w:rPr>
      <w:t xml:space="preserve">Lưu ý: Sinh viên trình bày và demo luận văn trong thời gian </w:t>
    </w:r>
    <w:r>
      <w:rPr>
        <w:rFonts w:ascii="Times New Roman" w:hAnsi="Times New Roman" w:cs="Times New Roman"/>
        <w:i/>
        <w:color w:val="FF0000"/>
        <w:szCs w:val="26"/>
      </w:rPr>
      <w:t>20</w:t>
    </w:r>
    <w:r w:rsidRPr="002B4478">
      <w:rPr>
        <w:rFonts w:ascii="Times New Roman" w:hAnsi="Times New Roman" w:cs="Times New Roman"/>
        <w:i/>
        <w:color w:val="FF0000"/>
        <w:szCs w:val="26"/>
      </w:rPr>
      <w:t xml:space="preserve"> phút. Hội đồng đánh giá và góp ý trong vòng 15 phút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132C39" w14:textId="77777777" w:rsidR="00A4710D" w:rsidRDefault="00A4710D" w:rsidP="00A9794B">
      <w:r>
        <w:separator/>
      </w:r>
    </w:p>
  </w:footnote>
  <w:footnote w:type="continuationSeparator" w:id="0">
    <w:p w14:paraId="1FAFD0DC" w14:textId="77777777" w:rsidR="00A4710D" w:rsidRDefault="00A4710D" w:rsidP="00A9794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B5DF15" w14:textId="77777777" w:rsidR="00A9794B" w:rsidRPr="00A9794B" w:rsidRDefault="00A9794B" w:rsidP="00A9794B">
    <w:pPr>
      <w:pStyle w:val="Header"/>
      <w:jc w:val="right"/>
      <w:rPr>
        <w:i/>
      </w:rPr>
    </w:pPr>
    <w:r w:rsidRPr="00A9794B">
      <w:rPr>
        <w:i/>
      </w:rPr>
      <w:t>HTTT-</w:t>
    </w:r>
    <w:r>
      <w:rPr>
        <w:i/>
      </w:rPr>
      <w:t>ĐH-</w:t>
    </w:r>
    <w:r w:rsidRPr="00A9794B">
      <w:rPr>
        <w:i/>
      </w:rPr>
      <w:t>M0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-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color w:val="000000"/>
        <w:sz w:val="26"/>
        <w:szCs w:val="26"/>
        <w:lang w:val="nl-NL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NDM2NDEzNzIwMzBV0lEKTi0uzszPAykwrAUAKu5QCCwAAAA="/>
  </w:docVars>
  <w:rsids>
    <w:rsidRoot w:val="00FF6317"/>
    <w:rsid w:val="00110E65"/>
    <w:rsid w:val="00160786"/>
    <w:rsid w:val="001842CA"/>
    <w:rsid w:val="001A0AF4"/>
    <w:rsid w:val="001C743B"/>
    <w:rsid w:val="002A5014"/>
    <w:rsid w:val="002B4478"/>
    <w:rsid w:val="00340F46"/>
    <w:rsid w:val="004064D1"/>
    <w:rsid w:val="00440C1B"/>
    <w:rsid w:val="00442547"/>
    <w:rsid w:val="004F525D"/>
    <w:rsid w:val="005C19E6"/>
    <w:rsid w:val="00751C89"/>
    <w:rsid w:val="007C2F9C"/>
    <w:rsid w:val="0087041E"/>
    <w:rsid w:val="0088258E"/>
    <w:rsid w:val="008B3FB2"/>
    <w:rsid w:val="00A031E5"/>
    <w:rsid w:val="00A111D4"/>
    <w:rsid w:val="00A4710D"/>
    <w:rsid w:val="00A9794B"/>
    <w:rsid w:val="00AB232C"/>
    <w:rsid w:val="00AE6340"/>
    <w:rsid w:val="00C11DD3"/>
    <w:rsid w:val="00C24EF4"/>
    <w:rsid w:val="00D277DD"/>
    <w:rsid w:val="00D94E24"/>
    <w:rsid w:val="00DE51E0"/>
    <w:rsid w:val="00F03484"/>
    <w:rsid w:val="00FF388B"/>
    <w:rsid w:val="00FF6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0543875"/>
  <w15:chartTrackingRefBased/>
  <w15:docId w15:val="{C134F15F-850C-476C-891D-9C237D63B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rFonts w:ascii="Tahoma" w:hAnsi="Tahoma" w:cs="Tahoma"/>
      <w:lang w:eastAsia="zh-C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tabs>
        <w:tab w:val="center" w:pos="1985"/>
        <w:tab w:val="center" w:pos="7088"/>
      </w:tabs>
      <w:outlineLvl w:val="0"/>
    </w:pPr>
    <w:rPr>
      <w:rFonts w:ascii="Times New Roman" w:hAnsi="Times New Roman" w:cs="Times New Roman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Times New Roman" w:eastAsia="Times New Roman" w:hAnsi="Times New Roman" w:cs="Times New Roman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1z3">
    <w:name w:val="WW8Num1z3"/>
    <w:rPr>
      <w:rFonts w:ascii="Symbol" w:hAnsi="Symbol" w:cs="Symbol" w:hint="default"/>
    </w:rPr>
  </w:style>
  <w:style w:type="character" w:customStyle="1" w:styleId="WW8Num2z0">
    <w:name w:val="WW8Num2z0"/>
    <w:rPr>
      <w:rFonts w:ascii="Times New Roman" w:eastAsia="Times New Roman" w:hAnsi="Times New Roman" w:cs="Times New Roman" w:hint="default"/>
      <w:color w:val="000000"/>
      <w:sz w:val="26"/>
      <w:szCs w:val="26"/>
      <w:lang w:val="nl-NL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2z3">
    <w:name w:val="WW8Num2z3"/>
    <w:rPr>
      <w:rFonts w:ascii="Symbol" w:hAnsi="Symbol" w:cs="Symbol" w:hint="default"/>
    </w:rPr>
  </w:style>
  <w:style w:type="character" w:customStyle="1" w:styleId="BodyText2Char">
    <w:name w:val="Body Text 2 Char"/>
    <w:rPr>
      <w:sz w:val="26"/>
      <w:szCs w:val="26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CharCharChar">
    <w:name w:val="Char Char Char"/>
    <w:basedOn w:val="Normal"/>
    <w:next w:val="Normal"/>
    <w:pPr>
      <w:spacing w:before="120" w:after="120" w:line="312" w:lineRule="auto"/>
    </w:pPr>
    <w:rPr>
      <w:rFonts w:ascii="Times New Roman" w:hAnsi="Times New Roman" w:cs="Times New Roman"/>
      <w:sz w:val="28"/>
      <w:szCs w:val="28"/>
    </w:rPr>
  </w:style>
  <w:style w:type="paragraph" w:styleId="BodyText2">
    <w:name w:val="Body Text 2"/>
    <w:basedOn w:val="Normal"/>
    <w:pPr>
      <w:spacing w:after="120" w:line="480" w:lineRule="auto"/>
    </w:pPr>
    <w:rPr>
      <w:rFonts w:ascii="Times New Roman" w:hAnsi="Times New Roman" w:cs="Times New Roman"/>
      <w:sz w:val="26"/>
      <w:szCs w:val="26"/>
      <w:lang w:val="x-none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9794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9794B"/>
    <w:rPr>
      <w:rFonts w:ascii="Tahoma" w:hAnsi="Tahoma" w:cs="Tahoma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9794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9794B"/>
    <w:rPr>
      <w:rFonts w:ascii="Tahoma" w:hAnsi="Tahoma" w:cs="Tahoma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ÁNH GIÁ KẾT QUẢ LUẬN VĂN TỐT NGHIỆP/ TIỂU LUẬN TỐT NGHIỆP</vt:lpstr>
    </vt:vector>
  </TitlesOfParts>
  <Company/>
  <LinksUpToDate>false</LinksUpToDate>
  <CharactersWithSpaces>1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ÁNH GIÁ KẾT QUẢ LUẬN VĂN TỐT NGHIỆP/ TIỂU LUẬN TỐT NGHIỆP</dc:title>
  <dc:subject/>
  <dc:creator>hxhiep</dc:creator>
  <cp:keywords/>
  <dc:description/>
  <cp:lastModifiedBy>NTNghe</cp:lastModifiedBy>
  <cp:revision>9</cp:revision>
  <cp:lastPrinted>2003-09-20T07:31:00Z</cp:lastPrinted>
  <dcterms:created xsi:type="dcterms:W3CDTF">2022-04-20T09:28:00Z</dcterms:created>
  <dcterms:modified xsi:type="dcterms:W3CDTF">2022-05-03T09:27:00Z</dcterms:modified>
</cp:coreProperties>
</file>